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9809CD" w14:textId="6A6E41C8" w:rsidR="00436680" w:rsidRPr="00CA393A" w:rsidRDefault="00436680" w:rsidP="00CA393A">
      <w:pPr>
        <w:jc w:val="center"/>
        <w:rPr>
          <w:rFonts w:eastAsia="Times New Roman" w:cs="Times New Roman"/>
          <w:lang w:val="en-CA"/>
        </w:rPr>
      </w:pPr>
      <w:r w:rsidRPr="00CA393A">
        <w:rPr>
          <w:rFonts w:eastAsia="Times New Roman" w:cs="Times New Roman"/>
          <w:lang w:val="en-CA"/>
        </w:rPr>
        <w:fldChar w:fldCharType="begin"/>
      </w:r>
      <w:r w:rsidR="006B0801">
        <w:rPr>
          <w:rFonts w:eastAsia="Times New Roman" w:cs="Times New Roman"/>
          <w:lang w:val="en-CA"/>
        </w:rPr>
        <w:instrText xml:space="preserve"> INCLUDEPICTURE "C:\\var\\folders\\tn\\dh_2gv557zs3621s62wt_bwm0000gn\\T\\com.microsoft.Word\\WebArchiveCopyPasteTempFiles\\cidii_kmy39tz00" \* MERGEFORMAT </w:instrText>
      </w:r>
      <w:r w:rsidRPr="00CA393A">
        <w:rPr>
          <w:rFonts w:eastAsia="Times New Roman" w:cs="Times New Roman"/>
          <w:lang w:val="en-CA"/>
        </w:rPr>
        <w:fldChar w:fldCharType="separate"/>
      </w:r>
      <w:r w:rsidRPr="00CA393A">
        <w:rPr>
          <w:rFonts w:eastAsia="Times New Roman" w:cs="Times New Roman"/>
          <w:noProof/>
          <w:lang w:val="en-CA"/>
        </w:rPr>
        <w:drawing>
          <wp:inline distT="0" distB="0" distL="0" distR="0" wp14:anchorId="546A2ABB" wp14:editId="73A371FB">
            <wp:extent cx="4463358" cy="1333325"/>
            <wp:effectExtent l="0" t="0" r="0" b="635"/>
            <wp:docPr id="1" name="Picture 1" descr="A close-up of a sunflow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sunflow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852" cy="1342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393A">
        <w:rPr>
          <w:rFonts w:eastAsia="Times New Roman" w:cs="Times New Roman"/>
          <w:lang w:val="en-CA"/>
        </w:rPr>
        <w:fldChar w:fldCharType="end"/>
      </w:r>
    </w:p>
    <w:p w14:paraId="586E081B" w14:textId="728F3712" w:rsidR="00CA393A" w:rsidRPr="008716CB" w:rsidRDefault="00F348E0" w:rsidP="008716CB">
      <w:pPr>
        <w:pStyle w:val="Heading1"/>
        <w:rPr>
          <w:rFonts w:ascii="Cambria" w:hAnsi="Cambria"/>
        </w:rPr>
      </w:pPr>
      <w:r w:rsidRPr="008716CB">
        <w:rPr>
          <w:rFonts w:ascii="Cambria" w:hAnsi="Cambria"/>
          <w:lang w:val="en-GB"/>
        </w:rPr>
        <w:t xml:space="preserve">Application </w:t>
      </w:r>
      <w:r w:rsidR="00CA393A" w:rsidRPr="008716CB">
        <w:rPr>
          <w:rFonts w:ascii="Cambria" w:hAnsi="Cambria"/>
          <w:lang w:val="en-GB"/>
        </w:rPr>
        <w:t>F</w:t>
      </w:r>
      <w:r w:rsidRPr="008716CB">
        <w:rPr>
          <w:rFonts w:ascii="Cambria" w:hAnsi="Cambria"/>
          <w:lang w:val="en-GB"/>
        </w:rPr>
        <w:t xml:space="preserve">orm for the CSSR </w:t>
      </w:r>
      <w:r w:rsidR="00CA393A" w:rsidRPr="008716CB">
        <w:rPr>
          <w:rFonts w:ascii="Cambria" w:hAnsi="Cambria"/>
          <w:lang w:val="en-GB"/>
        </w:rPr>
        <w:t>S</w:t>
      </w:r>
      <w:r w:rsidRPr="008716CB">
        <w:rPr>
          <w:rFonts w:ascii="Cambria" w:hAnsi="Cambria"/>
          <w:lang w:val="en-GB"/>
        </w:rPr>
        <w:t>tudent</w:t>
      </w:r>
      <w:r w:rsidR="00CA393A" w:rsidRPr="008716CB">
        <w:rPr>
          <w:rFonts w:ascii="Cambria" w:hAnsi="Cambria"/>
          <w:lang w:val="en-GB"/>
        </w:rPr>
        <w:t xml:space="preserve"> </w:t>
      </w:r>
      <w:r w:rsidR="008716CB" w:rsidRPr="008716CB">
        <w:rPr>
          <w:rFonts w:ascii="Cambria" w:hAnsi="Cambria"/>
          <w:lang w:val="en-GB"/>
        </w:rPr>
        <w:t xml:space="preserve">Prize: </w:t>
      </w:r>
      <w:bookmarkStart w:id="0" w:name="_Hlk165806036"/>
      <w:r w:rsidR="008716CB">
        <w:rPr>
          <w:rFonts w:ascii="Cambria" w:hAnsi="Cambria"/>
          <w:lang w:val="en-GB"/>
        </w:rPr>
        <w:br/>
      </w:r>
      <w:r w:rsidR="008716CB" w:rsidRPr="008716CB">
        <w:rPr>
          <w:rFonts w:ascii="Cambria" w:hAnsi="Cambria"/>
        </w:rPr>
        <w:t>Publicly Engaged Research in Religion</w:t>
      </w:r>
      <w:bookmarkEnd w:id="0"/>
    </w:p>
    <w:p w14:paraId="7DBE4EC2" w14:textId="369940F1" w:rsidR="00CA393A" w:rsidRPr="00EB1497" w:rsidRDefault="00CA393A" w:rsidP="00CA393A">
      <w:pPr>
        <w:rPr>
          <w:rFonts w:ascii="Cambria" w:eastAsia="Times New Roman" w:hAnsi="Cambria" w:cs="Times New Roman"/>
          <w:lang w:eastAsia="en-CA"/>
        </w:rPr>
      </w:pPr>
      <w:r w:rsidRPr="00EB1497">
        <w:rPr>
          <w:rFonts w:ascii="Cambria" w:hAnsi="Cambria"/>
          <w:lang w:val="en-GB"/>
        </w:rPr>
        <w:t xml:space="preserve">Please submit this completed form, the </w:t>
      </w:r>
      <w:r w:rsidR="008716CB" w:rsidRPr="00EB1497">
        <w:rPr>
          <w:rFonts w:ascii="Cambria" w:hAnsi="Cambria"/>
          <w:lang w:val="en-GB"/>
        </w:rPr>
        <w:t>project file</w:t>
      </w:r>
      <w:r w:rsidR="001D030C">
        <w:rPr>
          <w:rFonts w:ascii="Cambria" w:hAnsi="Cambria"/>
          <w:lang w:val="en-GB"/>
        </w:rPr>
        <w:t xml:space="preserve"> and write-up</w:t>
      </w:r>
      <w:r w:rsidRPr="00EB1497">
        <w:rPr>
          <w:rFonts w:ascii="Cambria" w:hAnsi="Cambria"/>
          <w:lang w:val="en-GB"/>
        </w:rPr>
        <w:t xml:space="preserve">, </w:t>
      </w:r>
      <w:r w:rsidR="001D030C">
        <w:rPr>
          <w:rFonts w:ascii="Cambria" w:hAnsi="Cambria"/>
          <w:lang w:val="en-GB"/>
        </w:rPr>
        <w:t>a</w:t>
      </w:r>
      <w:r w:rsidRPr="00EB1497">
        <w:rPr>
          <w:rFonts w:ascii="Cambria" w:hAnsi="Cambria"/>
          <w:lang w:val="en-GB"/>
        </w:rPr>
        <w:t xml:space="preserve"> letter of support, and </w:t>
      </w:r>
      <w:r w:rsidRPr="00EB1497">
        <w:rPr>
          <w:rFonts w:ascii="Cambria" w:eastAsia="Times New Roman" w:hAnsi="Cambria" w:cs="Times New Roman"/>
          <w:lang w:eastAsia="en-CA"/>
        </w:rPr>
        <w:t>(if applicable) proof of CSSR membership.</w:t>
      </w:r>
      <w:r w:rsidR="00EB1497" w:rsidRPr="00EB1497">
        <w:rPr>
          <w:rFonts w:ascii="Cambria" w:eastAsia="Times New Roman" w:hAnsi="Cambria" w:cs="Times New Roman"/>
          <w:lang w:eastAsia="en-CA"/>
        </w:rPr>
        <w:t xml:space="preserve"> </w:t>
      </w:r>
      <w:r w:rsidR="00EB1497" w:rsidRPr="00EB1497">
        <w:rPr>
          <w:rFonts w:ascii="Cambria" w:eastAsia="Times New Roman" w:hAnsi="Cambria" w:cs="Times New Roman"/>
          <w:b/>
          <w:bCs/>
          <w:i/>
          <w:iCs/>
          <w:lang w:eastAsia="en-CA"/>
        </w:rPr>
        <w:t>This form must be completed by each member of a group/co-authored project.</w:t>
      </w:r>
      <w:r w:rsidR="00EB1497" w:rsidRPr="00EB1497">
        <w:rPr>
          <w:rFonts w:ascii="Cambria" w:eastAsia="Times New Roman" w:hAnsi="Cambria" w:cs="Times New Roman"/>
          <w:lang w:eastAsia="en-CA"/>
        </w:rPr>
        <w:t xml:space="preserve"> </w:t>
      </w:r>
      <w:r w:rsidRPr="00EB1497">
        <w:rPr>
          <w:rFonts w:ascii="Cambria" w:eastAsia="Times New Roman" w:hAnsi="Cambria" w:cs="Times New Roman"/>
          <w:lang w:eastAsia="en-CA"/>
        </w:rPr>
        <w:t xml:space="preserve">Letters of support should be submitted by referees directly. </w:t>
      </w:r>
    </w:p>
    <w:p w14:paraId="30685283" w14:textId="44F7E769" w:rsidR="00436680" w:rsidRPr="00CA393A" w:rsidRDefault="00436680" w:rsidP="00F348E0">
      <w:pPr>
        <w:rPr>
          <w:lang w:val="en-GB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972"/>
        <w:gridCol w:w="5658"/>
      </w:tblGrid>
      <w:tr w:rsidR="00A51079" w:rsidRPr="00CA393A" w14:paraId="5A260C43" w14:textId="77777777" w:rsidTr="005969D2">
        <w:trPr>
          <w:trHeight w:val="21"/>
        </w:trPr>
        <w:tc>
          <w:tcPr>
            <w:tcW w:w="8630" w:type="dxa"/>
            <w:gridSpan w:val="2"/>
            <w:shd w:val="clear" w:color="auto" w:fill="D9D9D9" w:themeFill="background1" w:themeFillShade="D9"/>
          </w:tcPr>
          <w:p w14:paraId="2F408B20" w14:textId="62D92B21" w:rsidR="00A51079" w:rsidRPr="00CA393A" w:rsidRDefault="00A51079" w:rsidP="006B0801">
            <w:pPr>
              <w:rPr>
                <w:lang w:val="en-GB"/>
              </w:rPr>
            </w:pPr>
            <w:r>
              <w:rPr>
                <w:b/>
                <w:bCs/>
                <w:lang w:val="en-GB"/>
              </w:rPr>
              <w:t>General Information</w:t>
            </w:r>
          </w:p>
        </w:tc>
      </w:tr>
      <w:tr w:rsidR="00941CCE" w:rsidRPr="00CA393A" w14:paraId="70F75872" w14:textId="77777777" w:rsidTr="005969D2">
        <w:tc>
          <w:tcPr>
            <w:tcW w:w="2972" w:type="dxa"/>
          </w:tcPr>
          <w:p w14:paraId="036F6552" w14:textId="29D4E2CC" w:rsidR="00941CCE" w:rsidRPr="00A51079" w:rsidRDefault="00941CCE" w:rsidP="006B0801">
            <w:pPr>
              <w:rPr>
                <w:lang w:val="en-GB"/>
              </w:rPr>
            </w:pPr>
            <w:r w:rsidRPr="00A51079">
              <w:rPr>
                <w:lang w:val="en-GB"/>
              </w:rPr>
              <w:t>Name:</w:t>
            </w:r>
          </w:p>
        </w:tc>
        <w:tc>
          <w:tcPr>
            <w:tcW w:w="5658" w:type="dxa"/>
          </w:tcPr>
          <w:p w14:paraId="638E9BAE" w14:textId="5D87665C" w:rsidR="00941CCE" w:rsidRPr="00A51079" w:rsidRDefault="00941CCE" w:rsidP="00A51079">
            <w:pPr>
              <w:rPr>
                <w:lang w:val="en-GB"/>
              </w:rPr>
            </w:pPr>
          </w:p>
        </w:tc>
      </w:tr>
      <w:tr w:rsidR="00941CCE" w:rsidRPr="00CA393A" w14:paraId="2EA02C93" w14:textId="77777777" w:rsidTr="005969D2">
        <w:tc>
          <w:tcPr>
            <w:tcW w:w="2972" w:type="dxa"/>
          </w:tcPr>
          <w:p w14:paraId="5C08FF61" w14:textId="77777777" w:rsidR="00941CCE" w:rsidRPr="00A51079" w:rsidRDefault="00941CCE" w:rsidP="006B0801">
            <w:pPr>
              <w:rPr>
                <w:lang w:val="en-GB"/>
              </w:rPr>
            </w:pPr>
            <w:r w:rsidRPr="00A51079">
              <w:rPr>
                <w:lang w:val="en-GB"/>
              </w:rPr>
              <w:t>University Affiliation:</w:t>
            </w:r>
          </w:p>
        </w:tc>
        <w:tc>
          <w:tcPr>
            <w:tcW w:w="5658" w:type="dxa"/>
          </w:tcPr>
          <w:p w14:paraId="603A10B7" w14:textId="54E12CFA" w:rsidR="00941CCE" w:rsidRPr="00A51079" w:rsidRDefault="00941CCE" w:rsidP="00A51079">
            <w:pPr>
              <w:rPr>
                <w:lang w:val="en-GB"/>
              </w:rPr>
            </w:pPr>
          </w:p>
        </w:tc>
      </w:tr>
      <w:tr w:rsidR="00941CCE" w:rsidRPr="00CA393A" w14:paraId="61DCC76C" w14:textId="77777777" w:rsidTr="005969D2">
        <w:tc>
          <w:tcPr>
            <w:tcW w:w="2972" w:type="dxa"/>
          </w:tcPr>
          <w:p w14:paraId="51DAD30D" w14:textId="3F5728FB" w:rsidR="00941CCE" w:rsidRPr="00A51079" w:rsidRDefault="00941CCE" w:rsidP="006B0801">
            <w:pPr>
              <w:rPr>
                <w:lang w:val="en-GB"/>
              </w:rPr>
            </w:pPr>
            <w:r w:rsidRPr="00A51079">
              <w:rPr>
                <w:lang w:val="en-GB"/>
              </w:rPr>
              <w:t xml:space="preserve">Address </w:t>
            </w:r>
            <w:r w:rsidR="00A51079" w:rsidRPr="00A51079">
              <w:rPr>
                <w:lang w:val="en-GB"/>
              </w:rPr>
              <w:br/>
            </w:r>
            <w:r w:rsidRPr="00A51079">
              <w:rPr>
                <w:lang w:val="en-GB"/>
              </w:rPr>
              <w:t>(including postal code):</w:t>
            </w:r>
          </w:p>
        </w:tc>
        <w:tc>
          <w:tcPr>
            <w:tcW w:w="5658" w:type="dxa"/>
          </w:tcPr>
          <w:p w14:paraId="24C92D72" w14:textId="77777777" w:rsidR="00941CCE" w:rsidRPr="00A51079" w:rsidRDefault="00941CCE" w:rsidP="00A51079">
            <w:pPr>
              <w:rPr>
                <w:lang w:val="en-GB"/>
              </w:rPr>
            </w:pPr>
          </w:p>
          <w:p w14:paraId="52DF76C8" w14:textId="7DA68114" w:rsidR="00CA393A" w:rsidRPr="00A51079" w:rsidRDefault="00CA393A" w:rsidP="00A51079">
            <w:pPr>
              <w:rPr>
                <w:lang w:val="en-GB"/>
              </w:rPr>
            </w:pPr>
          </w:p>
        </w:tc>
      </w:tr>
      <w:tr w:rsidR="00941CCE" w:rsidRPr="00CA393A" w14:paraId="0744C435" w14:textId="77777777" w:rsidTr="005969D2">
        <w:tc>
          <w:tcPr>
            <w:tcW w:w="2972" w:type="dxa"/>
          </w:tcPr>
          <w:p w14:paraId="6DDB623B" w14:textId="0CB60E81" w:rsidR="00941CCE" w:rsidRPr="00A51079" w:rsidRDefault="00941CCE" w:rsidP="006B0801">
            <w:pPr>
              <w:rPr>
                <w:lang w:val="en-GB"/>
              </w:rPr>
            </w:pPr>
            <w:r w:rsidRPr="00A51079">
              <w:rPr>
                <w:lang w:val="en-GB"/>
              </w:rPr>
              <w:t>Email Address:</w:t>
            </w:r>
          </w:p>
        </w:tc>
        <w:tc>
          <w:tcPr>
            <w:tcW w:w="5658" w:type="dxa"/>
          </w:tcPr>
          <w:p w14:paraId="14547622" w14:textId="77777777" w:rsidR="00CA393A" w:rsidRPr="00A51079" w:rsidRDefault="00CA393A" w:rsidP="00A51079">
            <w:pPr>
              <w:rPr>
                <w:lang w:val="en-GB"/>
              </w:rPr>
            </w:pPr>
          </w:p>
        </w:tc>
      </w:tr>
      <w:tr w:rsidR="00A51079" w:rsidRPr="00CA393A" w14:paraId="60E68402" w14:textId="77777777" w:rsidTr="006B0801">
        <w:trPr>
          <w:trHeight w:val="266"/>
        </w:trPr>
        <w:tc>
          <w:tcPr>
            <w:tcW w:w="8630" w:type="dxa"/>
            <w:gridSpan w:val="2"/>
            <w:shd w:val="clear" w:color="auto" w:fill="D9D9D9" w:themeFill="background1" w:themeFillShade="D9"/>
          </w:tcPr>
          <w:p w14:paraId="30D47057" w14:textId="7E716698" w:rsidR="00A51079" w:rsidRPr="00A51079" w:rsidRDefault="00A51079" w:rsidP="005969D2">
            <w:pPr>
              <w:rPr>
                <w:b/>
                <w:bCs/>
                <w:lang w:val="en-GB"/>
              </w:rPr>
            </w:pPr>
            <w:bookmarkStart w:id="1" w:name="_Hlk165807108"/>
            <w:r w:rsidRPr="00A51079">
              <w:rPr>
                <w:b/>
                <w:bCs/>
                <w:lang w:val="en-GB"/>
              </w:rPr>
              <w:t>Undergraduate</w:t>
            </w:r>
          </w:p>
        </w:tc>
      </w:tr>
      <w:tr w:rsidR="003B71BB" w:rsidRPr="00CA393A" w14:paraId="156CA30F" w14:textId="77777777" w:rsidTr="005969D2">
        <w:tc>
          <w:tcPr>
            <w:tcW w:w="2972" w:type="dxa"/>
          </w:tcPr>
          <w:p w14:paraId="066328BB" w14:textId="39B9F6AB" w:rsidR="00CA393A" w:rsidRPr="00CA393A" w:rsidRDefault="003B71BB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Declared Major/Area:</w:t>
            </w:r>
          </w:p>
        </w:tc>
        <w:tc>
          <w:tcPr>
            <w:tcW w:w="5658" w:type="dxa"/>
          </w:tcPr>
          <w:p w14:paraId="251E45E8" w14:textId="37EC7796" w:rsidR="00CA393A" w:rsidRPr="00CA393A" w:rsidRDefault="00CA393A" w:rsidP="00A51079">
            <w:pPr>
              <w:rPr>
                <w:lang w:val="en-GB"/>
              </w:rPr>
            </w:pPr>
          </w:p>
        </w:tc>
      </w:tr>
      <w:tr w:rsidR="003B71BB" w:rsidRPr="00CA393A" w14:paraId="5347F71D" w14:textId="77777777" w:rsidTr="005969D2">
        <w:tc>
          <w:tcPr>
            <w:tcW w:w="2972" w:type="dxa"/>
          </w:tcPr>
          <w:p w14:paraId="6E925536" w14:textId="76655E05" w:rsidR="00CA393A" w:rsidRPr="00CA393A" w:rsidRDefault="003B71BB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Second Major/Area:</w:t>
            </w:r>
          </w:p>
        </w:tc>
        <w:tc>
          <w:tcPr>
            <w:tcW w:w="5658" w:type="dxa"/>
          </w:tcPr>
          <w:p w14:paraId="7EDBDA05" w14:textId="53CEEEB0" w:rsidR="00CA393A" w:rsidRPr="00CA393A" w:rsidRDefault="00CA393A" w:rsidP="00A51079">
            <w:pPr>
              <w:rPr>
                <w:lang w:val="en-GB"/>
              </w:rPr>
            </w:pPr>
          </w:p>
        </w:tc>
      </w:tr>
      <w:tr w:rsidR="003B71BB" w:rsidRPr="00CA393A" w14:paraId="30539561" w14:textId="77777777" w:rsidTr="005969D2">
        <w:tc>
          <w:tcPr>
            <w:tcW w:w="2972" w:type="dxa"/>
          </w:tcPr>
          <w:p w14:paraId="0ADFF2C6" w14:textId="54FB72F6" w:rsidR="00CA393A" w:rsidRPr="00CA393A" w:rsidRDefault="003B71BB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Minor Subject/Area:</w:t>
            </w:r>
          </w:p>
        </w:tc>
        <w:tc>
          <w:tcPr>
            <w:tcW w:w="5658" w:type="dxa"/>
          </w:tcPr>
          <w:p w14:paraId="4C71443C" w14:textId="10F03835" w:rsidR="00CA393A" w:rsidRPr="00CA393A" w:rsidRDefault="00CA393A" w:rsidP="00A51079">
            <w:pPr>
              <w:rPr>
                <w:lang w:val="en-GB"/>
              </w:rPr>
            </w:pPr>
          </w:p>
        </w:tc>
      </w:tr>
      <w:bookmarkEnd w:id="1"/>
      <w:tr w:rsidR="00A51079" w:rsidRPr="00CA393A" w14:paraId="01E645AD" w14:textId="77777777" w:rsidTr="00A51079">
        <w:tc>
          <w:tcPr>
            <w:tcW w:w="8630" w:type="dxa"/>
            <w:gridSpan w:val="2"/>
            <w:shd w:val="clear" w:color="auto" w:fill="D9D9D9" w:themeFill="background1" w:themeFillShade="D9"/>
          </w:tcPr>
          <w:p w14:paraId="42A9A9DC" w14:textId="604AFE90" w:rsidR="006B0801" w:rsidRPr="00CA393A" w:rsidRDefault="00A51079" w:rsidP="006B0801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G</w:t>
            </w:r>
            <w:r w:rsidRPr="00CA393A">
              <w:rPr>
                <w:b/>
                <w:bCs/>
                <w:lang w:val="en-GB"/>
              </w:rPr>
              <w:t>raduate</w:t>
            </w:r>
          </w:p>
        </w:tc>
      </w:tr>
      <w:tr w:rsidR="00A51079" w:rsidRPr="00CA393A" w14:paraId="159EC374" w14:textId="6D741DA3" w:rsidTr="005969D2">
        <w:tblPrEx>
          <w:tblCellMar>
            <w:top w:w="0" w:type="dxa"/>
            <w:bottom w:w="0" w:type="dxa"/>
          </w:tblCellMar>
        </w:tblPrEx>
        <w:trPr>
          <w:trHeight w:val="379"/>
        </w:trPr>
        <w:tc>
          <w:tcPr>
            <w:tcW w:w="2972" w:type="dxa"/>
          </w:tcPr>
          <w:p w14:paraId="396C950C" w14:textId="4A32056A" w:rsidR="00A51079" w:rsidRPr="00CA393A" w:rsidRDefault="00A51079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Degree:</w:t>
            </w:r>
          </w:p>
        </w:tc>
        <w:tc>
          <w:tcPr>
            <w:tcW w:w="5658" w:type="dxa"/>
          </w:tcPr>
          <w:p w14:paraId="1AA1E676" w14:textId="77777777" w:rsidR="00A51079" w:rsidRPr="00CA393A" w:rsidRDefault="00A51079" w:rsidP="00A51079">
            <w:pPr>
              <w:rPr>
                <w:lang w:val="en-GB"/>
              </w:rPr>
            </w:pPr>
          </w:p>
        </w:tc>
      </w:tr>
      <w:tr w:rsidR="00A51079" w:rsidRPr="00CA393A" w14:paraId="259063E3" w14:textId="5012F43D" w:rsidTr="005969D2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2972" w:type="dxa"/>
          </w:tcPr>
          <w:p w14:paraId="3C084D75" w14:textId="7C425CC9" w:rsidR="00A51079" w:rsidRPr="00CA393A" w:rsidRDefault="00A51079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Faculty:</w:t>
            </w:r>
          </w:p>
        </w:tc>
        <w:tc>
          <w:tcPr>
            <w:tcW w:w="5658" w:type="dxa"/>
          </w:tcPr>
          <w:p w14:paraId="0230AAEB" w14:textId="77777777" w:rsidR="00A51079" w:rsidRPr="00CA393A" w:rsidRDefault="00A51079" w:rsidP="00A51079">
            <w:pPr>
              <w:rPr>
                <w:lang w:val="en-GB"/>
              </w:rPr>
            </w:pPr>
          </w:p>
        </w:tc>
      </w:tr>
      <w:tr w:rsidR="00A51079" w:rsidRPr="00CA393A" w14:paraId="2A8F319C" w14:textId="2019BC49" w:rsidTr="005969D2">
        <w:tblPrEx>
          <w:tblCellMar>
            <w:top w:w="0" w:type="dxa"/>
            <w:bottom w:w="0" w:type="dxa"/>
          </w:tblCellMar>
        </w:tblPrEx>
        <w:tc>
          <w:tcPr>
            <w:tcW w:w="2972" w:type="dxa"/>
          </w:tcPr>
          <w:p w14:paraId="3ADF7B6F" w14:textId="625BD8A9" w:rsidR="00A51079" w:rsidRPr="00CA393A" w:rsidRDefault="00A51079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Department/Program:</w:t>
            </w:r>
          </w:p>
        </w:tc>
        <w:tc>
          <w:tcPr>
            <w:tcW w:w="5658" w:type="dxa"/>
          </w:tcPr>
          <w:p w14:paraId="1658F7DE" w14:textId="77777777" w:rsidR="00A51079" w:rsidRPr="00CA393A" w:rsidRDefault="00A51079" w:rsidP="00A51079">
            <w:pPr>
              <w:rPr>
                <w:lang w:val="en-GB"/>
              </w:rPr>
            </w:pPr>
          </w:p>
        </w:tc>
      </w:tr>
      <w:tr w:rsidR="00A51079" w:rsidRPr="00CA393A" w14:paraId="60939232" w14:textId="77777777" w:rsidTr="00A51079">
        <w:tc>
          <w:tcPr>
            <w:tcW w:w="8630" w:type="dxa"/>
            <w:gridSpan w:val="2"/>
            <w:shd w:val="clear" w:color="auto" w:fill="D9D9D9" w:themeFill="background1" w:themeFillShade="D9"/>
          </w:tcPr>
          <w:p w14:paraId="627FEC27" w14:textId="64E2E6B6" w:rsidR="00A51079" w:rsidRPr="00A51079" w:rsidRDefault="008716CB" w:rsidP="006B0801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Project</w:t>
            </w:r>
          </w:p>
        </w:tc>
      </w:tr>
      <w:tr w:rsidR="003B71BB" w:rsidRPr="00CA393A" w14:paraId="61AB6E8F" w14:textId="77777777" w:rsidTr="005969D2">
        <w:tc>
          <w:tcPr>
            <w:tcW w:w="2972" w:type="dxa"/>
          </w:tcPr>
          <w:p w14:paraId="03B83EC2" w14:textId="0A2AFFBA" w:rsidR="003B71BB" w:rsidRPr="00CA393A" w:rsidRDefault="008716CB" w:rsidP="005969D2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>Project Title:</w:t>
            </w:r>
          </w:p>
        </w:tc>
        <w:tc>
          <w:tcPr>
            <w:tcW w:w="5658" w:type="dxa"/>
          </w:tcPr>
          <w:p w14:paraId="4E4C56D1" w14:textId="3319E553" w:rsidR="003B71BB" w:rsidRPr="00CA393A" w:rsidRDefault="003B71BB" w:rsidP="005969D2">
            <w:pPr>
              <w:widowControl w:val="0"/>
              <w:rPr>
                <w:lang w:val="en-GB"/>
              </w:rPr>
            </w:pPr>
          </w:p>
        </w:tc>
      </w:tr>
      <w:tr w:rsidR="00EB1497" w:rsidRPr="00CA393A" w14:paraId="6D3F53D2" w14:textId="77777777" w:rsidTr="005969D2">
        <w:tc>
          <w:tcPr>
            <w:tcW w:w="2972" w:type="dxa"/>
          </w:tcPr>
          <w:p w14:paraId="431D1000" w14:textId="3FD386F7" w:rsidR="00EB1497" w:rsidRPr="00CA393A" w:rsidRDefault="00EB1497" w:rsidP="005969D2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>Project Type:</w:t>
            </w:r>
          </w:p>
        </w:tc>
        <w:tc>
          <w:tcPr>
            <w:tcW w:w="5658" w:type="dxa"/>
          </w:tcPr>
          <w:p w14:paraId="4CFBA6EB" w14:textId="77777777" w:rsidR="00EB1497" w:rsidRPr="00CA393A" w:rsidRDefault="00EB1497" w:rsidP="005969D2">
            <w:pPr>
              <w:widowControl w:val="0"/>
              <w:rPr>
                <w:lang w:val="en-GB"/>
              </w:rPr>
            </w:pPr>
          </w:p>
        </w:tc>
      </w:tr>
    </w:tbl>
    <w:p w14:paraId="07938FBA" w14:textId="77777777" w:rsidR="00187C83" w:rsidRDefault="00187C83">
      <w:r>
        <w:br w:type="page"/>
      </w: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972"/>
        <w:gridCol w:w="5658"/>
      </w:tblGrid>
      <w:tr w:rsidR="00187C83" w:rsidRPr="00CA393A" w14:paraId="3F36CE4D" w14:textId="77777777" w:rsidTr="005969D2">
        <w:tc>
          <w:tcPr>
            <w:tcW w:w="2972" w:type="dxa"/>
          </w:tcPr>
          <w:p w14:paraId="3E44FBED" w14:textId="2BEB93D8" w:rsidR="00187C83" w:rsidRDefault="00187C83" w:rsidP="005969D2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Length of Write-Up </w:t>
            </w:r>
            <w:r w:rsidRPr="00CA393A">
              <w:rPr>
                <w:lang w:val="en-GB"/>
              </w:rPr>
              <w:t>(excluding bibliography</w:t>
            </w:r>
            <w:r>
              <w:rPr>
                <w:lang w:val="en-GB"/>
              </w:rPr>
              <w:t xml:space="preserve"> and </w:t>
            </w:r>
            <w:r w:rsidRPr="00CA393A">
              <w:rPr>
                <w:lang w:val="en-GB"/>
              </w:rPr>
              <w:t>footnotes</w:t>
            </w:r>
            <w:r>
              <w:rPr>
                <w:lang w:val="en-GB"/>
              </w:rPr>
              <w:t>):</w:t>
            </w:r>
          </w:p>
        </w:tc>
        <w:tc>
          <w:tcPr>
            <w:tcW w:w="5658" w:type="dxa"/>
          </w:tcPr>
          <w:p w14:paraId="77818777" w14:textId="77777777" w:rsidR="00187C83" w:rsidRPr="00CA393A" w:rsidRDefault="00187C83" w:rsidP="005969D2">
            <w:pPr>
              <w:widowControl w:val="0"/>
              <w:rPr>
                <w:lang w:val="en-GB"/>
              </w:rPr>
            </w:pPr>
          </w:p>
        </w:tc>
      </w:tr>
      <w:tr w:rsidR="00187C83" w:rsidRPr="00CA393A" w14:paraId="7ABFFDAF" w14:textId="77777777" w:rsidTr="005969D2">
        <w:tc>
          <w:tcPr>
            <w:tcW w:w="2972" w:type="dxa"/>
          </w:tcPr>
          <w:p w14:paraId="0E58FAA4" w14:textId="26331764" w:rsidR="00187C83" w:rsidRDefault="00187C83" w:rsidP="005969D2">
            <w:pPr>
              <w:widowControl w:val="0"/>
              <w:rPr>
                <w:lang w:val="en-GB"/>
              </w:rPr>
            </w:pPr>
            <w:r>
              <w:rPr>
                <w:lang w:val="en-GB"/>
              </w:rPr>
              <w:t xml:space="preserve">Project </w:t>
            </w:r>
            <w:r w:rsidR="002F41E8">
              <w:rPr>
                <w:lang w:val="en-GB"/>
              </w:rPr>
              <w:t>L</w:t>
            </w:r>
            <w:r>
              <w:rPr>
                <w:lang w:val="en-GB"/>
              </w:rPr>
              <w:t>ength:</w:t>
            </w:r>
          </w:p>
        </w:tc>
        <w:tc>
          <w:tcPr>
            <w:tcW w:w="5658" w:type="dxa"/>
          </w:tcPr>
          <w:p w14:paraId="06941A42" w14:textId="77777777" w:rsidR="00187C83" w:rsidRPr="00CA393A" w:rsidRDefault="00187C83" w:rsidP="005969D2">
            <w:pPr>
              <w:widowControl w:val="0"/>
              <w:rPr>
                <w:lang w:val="en-GB"/>
              </w:rPr>
            </w:pPr>
          </w:p>
        </w:tc>
      </w:tr>
      <w:tr w:rsidR="00CA393A" w:rsidRPr="00CA393A" w14:paraId="0021BE17" w14:textId="77777777" w:rsidTr="00A51079">
        <w:tc>
          <w:tcPr>
            <w:tcW w:w="8630" w:type="dxa"/>
            <w:gridSpan w:val="2"/>
            <w:shd w:val="clear" w:color="auto" w:fill="D9D9D9" w:themeFill="background1" w:themeFillShade="D9"/>
          </w:tcPr>
          <w:p w14:paraId="162E0FD3" w14:textId="25251EF9" w:rsidR="00CA393A" w:rsidRPr="00A51079" w:rsidRDefault="00CA393A" w:rsidP="006B0801">
            <w:pPr>
              <w:rPr>
                <w:b/>
                <w:bCs/>
                <w:lang w:val="en-GB"/>
              </w:rPr>
            </w:pPr>
            <w:r w:rsidRPr="00CA393A">
              <w:rPr>
                <w:b/>
                <w:bCs/>
                <w:lang w:val="en-GB"/>
              </w:rPr>
              <w:t>Letter of Suppor</w:t>
            </w:r>
            <w:r w:rsidR="006B0801">
              <w:rPr>
                <w:b/>
                <w:bCs/>
                <w:lang w:val="en-GB"/>
              </w:rPr>
              <w:t>t</w:t>
            </w:r>
          </w:p>
        </w:tc>
      </w:tr>
      <w:tr w:rsidR="00CA393A" w:rsidRPr="00CA393A" w14:paraId="09057893" w14:textId="77777777" w:rsidTr="002F41E8">
        <w:tc>
          <w:tcPr>
            <w:tcW w:w="2972" w:type="dxa"/>
          </w:tcPr>
          <w:p w14:paraId="298620D2" w14:textId="15E7E121" w:rsidR="00CA393A" w:rsidRPr="00CA393A" w:rsidRDefault="00A51079" w:rsidP="006B0801">
            <w:pPr>
              <w:rPr>
                <w:lang w:val="en-GB"/>
              </w:rPr>
            </w:pPr>
            <w:r>
              <w:rPr>
                <w:lang w:val="en-GB"/>
              </w:rPr>
              <w:t xml:space="preserve">Name of </w:t>
            </w:r>
            <w:r w:rsidR="00CA393A">
              <w:rPr>
                <w:lang w:val="en-GB"/>
              </w:rPr>
              <w:t>Referee</w:t>
            </w:r>
            <w:r w:rsidR="006B0801">
              <w:rPr>
                <w:lang w:val="en-GB"/>
              </w:rPr>
              <w:t>:</w:t>
            </w:r>
          </w:p>
        </w:tc>
        <w:tc>
          <w:tcPr>
            <w:tcW w:w="5658" w:type="dxa"/>
          </w:tcPr>
          <w:p w14:paraId="19A5CF11" w14:textId="77777777" w:rsidR="00CA393A" w:rsidRPr="00CA393A" w:rsidRDefault="00CA393A" w:rsidP="00056B3E">
            <w:pPr>
              <w:rPr>
                <w:lang w:val="en-GB"/>
              </w:rPr>
            </w:pPr>
          </w:p>
        </w:tc>
      </w:tr>
      <w:tr w:rsidR="00CA393A" w:rsidRPr="00CA393A" w14:paraId="5D79ECF1" w14:textId="77777777" w:rsidTr="002F41E8">
        <w:tc>
          <w:tcPr>
            <w:tcW w:w="2972" w:type="dxa"/>
          </w:tcPr>
          <w:p w14:paraId="3980A872" w14:textId="7BB4781D" w:rsidR="00CA393A" w:rsidRDefault="00CA393A" w:rsidP="00056B3E">
            <w:pPr>
              <w:rPr>
                <w:lang w:val="en-GB"/>
              </w:rPr>
            </w:pPr>
            <w:r>
              <w:rPr>
                <w:lang w:val="en-GB"/>
              </w:rPr>
              <w:t>Email Address</w:t>
            </w:r>
            <w:r w:rsidR="006B0801">
              <w:rPr>
                <w:lang w:val="en-GB"/>
              </w:rPr>
              <w:t>:</w:t>
            </w:r>
          </w:p>
        </w:tc>
        <w:tc>
          <w:tcPr>
            <w:tcW w:w="5658" w:type="dxa"/>
          </w:tcPr>
          <w:p w14:paraId="17CAE32D" w14:textId="77777777" w:rsidR="00CA393A" w:rsidRPr="00CA393A" w:rsidRDefault="00CA393A" w:rsidP="00056B3E">
            <w:pPr>
              <w:rPr>
                <w:lang w:val="en-GB"/>
              </w:rPr>
            </w:pPr>
          </w:p>
        </w:tc>
      </w:tr>
    </w:tbl>
    <w:p w14:paraId="2952B18F" w14:textId="77777777" w:rsidR="00CA393A" w:rsidRPr="00CA393A" w:rsidRDefault="00CA393A" w:rsidP="00F348E0">
      <w:pPr>
        <w:rPr>
          <w:b/>
          <w:lang w:val="en-GB"/>
        </w:rPr>
      </w:pPr>
    </w:p>
    <w:p w14:paraId="40D9B1A8" w14:textId="67F37EFF" w:rsidR="00F348E0" w:rsidRPr="00CA393A" w:rsidRDefault="00F348E0" w:rsidP="00F348E0">
      <w:pPr>
        <w:rPr>
          <w:b/>
          <w:lang w:val="en-GB"/>
        </w:rPr>
      </w:pPr>
      <w:r w:rsidRPr="00CA393A">
        <w:rPr>
          <w:b/>
          <w:lang w:val="en-GB"/>
        </w:rPr>
        <w:t>Permission to post th</w:t>
      </w:r>
      <w:r w:rsidR="00C82A4C" w:rsidRPr="00CA393A">
        <w:rPr>
          <w:b/>
          <w:lang w:val="en-GB"/>
        </w:rPr>
        <w:t>e</w:t>
      </w:r>
      <w:r w:rsidR="00C85428" w:rsidRPr="00CA393A">
        <w:rPr>
          <w:b/>
          <w:lang w:val="en-GB"/>
        </w:rPr>
        <w:t xml:space="preserve"> winner’s name and </w:t>
      </w:r>
      <w:r w:rsidR="00AC3B94">
        <w:rPr>
          <w:b/>
          <w:lang w:val="en-GB"/>
        </w:rPr>
        <w:t>project</w:t>
      </w:r>
      <w:r w:rsidR="00C85428" w:rsidRPr="00CA393A">
        <w:rPr>
          <w:b/>
          <w:lang w:val="en-GB"/>
        </w:rPr>
        <w:t xml:space="preserve"> </w:t>
      </w:r>
      <w:proofErr w:type="gramStart"/>
      <w:r w:rsidR="00C85428" w:rsidRPr="00CA393A">
        <w:rPr>
          <w:b/>
          <w:lang w:val="en-GB"/>
        </w:rPr>
        <w:t>title</w:t>
      </w:r>
      <w:proofErr w:type="gramEnd"/>
      <w:r w:rsidRPr="00CA393A">
        <w:rPr>
          <w:b/>
          <w:lang w:val="en-GB"/>
        </w:rPr>
        <w:t xml:space="preserve"> </w:t>
      </w:r>
    </w:p>
    <w:p w14:paraId="7A815E5B" w14:textId="77777777" w:rsidR="00F348E0" w:rsidRPr="00CA393A" w:rsidRDefault="00F348E0" w:rsidP="00F348E0">
      <w:pPr>
        <w:rPr>
          <w:lang w:val="en-GB"/>
        </w:rPr>
      </w:pPr>
    </w:p>
    <w:p w14:paraId="500DD194" w14:textId="015C16B3" w:rsidR="00F348E0" w:rsidRPr="00CA393A" w:rsidRDefault="00F348E0" w:rsidP="00F348E0">
      <w:pPr>
        <w:rPr>
          <w:lang w:val="en-GB"/>
        </w:rPr>
      </w:pPr>
      <w:r w:rsidRPr="00CA393A">
        <w:rPr>
          <w:lang w:val="en-GB"/>
        </w:rPr>
        <w:t xml:space="preserve">I, ________________________(name), grant non-exclusive permission to the CSSR to post </w:t>
      </w:r>
      <w:r w:rsidR="00C85428" w:rsidRPr="00CA393A">
        <w:rPr>
          <w:lang w:val="en-GB"/>
        </w:rPr>
        <w:t xml:space="preserve">my name and </w:t>
      </w:r>
      <w:r w:rsidR="00F16E3B" w:rsidRPr="00CA393A">
        <w:rPr>
          <w:lang w:val="en-GB"/>
        </w:rPr>
        <w:t>the title of my p</w:t>
      </w:r>
      <w:r w:rsidR="00DF1533">
        <w:rPr>
          <w:lang w:val="en-GB"/>
        </w:rPr>
        <w:t>roject</w:t>
      </w:r>
      <w:r w:rsidR="006B0801">
        <w:rPr>
          <w:lang w:val="en-GB"/>
        </w:rPr>
        <w:t xml:space="preserve"> on their website</w:t>
      </w:r>
      <w:r w:rsidR="00DF1533">
        <w:rPr>
          <w:lang w:val="en-GB"/>
        </w:rPr>
        <w:t xml:space="preserve"> and </w:t>
      </w:r>
      <w:r w:rsidR="00DF1533">
        <w:rPr>
          <w:lang w:val="en-GB"/>
        </w:rPr>
        <w:t>social media.</w:t>
      </w:r>
    </w:p>
    <w:p w14:paraId="3D2DF2CF" w14:textId="77777777" w:rsidR="00F348E0" w:rsidRPr="00CA393A" w:rsidRDefault="00F348E0" w:rsidP="00F348E0">
      <w:pPr>
        <w:rPr>
          <w:lang w:val="en-GB"/>
        </w:rPr>
      </w:pPr>
    </w:p>
    <w:p w14:paraId="7FC595C2" w14:textId="77777777" w:rsidR="00F348E0" w:rsidRPr="00CA393A" w:rsidRDefault="00F348E0" w:rsidP="00F348E0">
      <w:pPr>
        <w:rPr>
          <w:lang w:val="en-GB"/>
        </w:rPr>
      </w:pPr>
    </w:p>
    <w:p w14:paraId="151ABA82" w14:textId="12675C39" w:rsidR="00CA393A" w:rsidRPr="00CA393A" w:rsidRDefault="00CA393A" w:rsidP="00F348E0">
      <w:pPr>
        <w:rPr>
          <w:lang w:val="en-GB"/>
        </w:rPr>
      </w:pPr>
      <w:r w:rsidRPr="00CA393A">
        <w:rPr>
          <w:lang w:val="en-GB"/>
        </w:rPr>
        <w:t>Signature</w:t>
      </w:r>
      <w:r w:rsidRPr="00CA393A">
        <w:rPr>
          <w:lang w:val="en-GB"/>
        </w:rPr>
        <w:t>: _______________________________________________________</w:t>
      </w:r>
      <w:r w:rsidRPr="00CA393A">
        <w:rPr>
          <w:lang w:val="en-GB"/>
        </w:rPr>
        <w:tab/>
      </w:r>
      <w:r w:rsidR="00F348E0" w:rsidRPr="00CA393A">
        <w:rPr>
          <w:lang w:val="en-GB"/>
        </w:rPr>
        <w:t>Date: _________________</w:t>
      </w:r>
    </w:p>
    <w:p w14:paraId="134CF6D3" w14:textId="77777777" w:rsidR="00F348E0" w:rsidRPr="00CA393A" w:rsidRDefault="00F348E0" w:rsidP="00F348E0">
      <w:pPr>
        <w:rPr>
          <w:lang w:val="en-GB"/>
        </w:rPr>
      </w:pPr>
    </w:p>
    <w:p w14:paraId="0AA5B78D" w14:textId="77777777" w:rsidR="00F348E0" w:rsidRPr="00CA393A" w:rsidRDefault="00F348E0" w:rsidP="00F348E0">
      <w:pPr>
        <w:rPr>
          <w:lang w:val="en-GB"/>
        </w:rPr>
      </w:pPr>
    </w:p>
    <w:sectPr w:rsidR="00F348E0" w:rsidRPr="00CA393A" w:rsidSect="006571CA">
      <w:footerReference w:type="default" r:id="rId9"/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27E113" w14:textId="77777777" w:rsidR="006571CA" w:rsidRDefault="006571CA" w:rsidP="00436680">
      <w:r>
        <w:separator/>
      </w:r>
    </w:p>
  </w:endnote>
  <w:endnote w:type="continuationSeparator" w:id="0">
    <w:p w14:paraId="4CF2267D" w14:textId="77777777" w:rsidR="006571CA" w:rsidRDefault="006571CA" w:rsidP="00436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/>
        <w:b w:val="0"/>
        <w:bCs w:val="0"/>
      </w:rPr>
      <w:id w:val="473801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8A97A4" w14:textId="5EFA2EC6" w:rsidR="00AA53E6" w:rsidRPr="00DF1533" w:rsidRDefault="00AA53E6" w:rsidP="00DF1533">
        <w:pPr>
          <w:pStyle w:val="Heading1"/>
          <w:jc w:val="left"/>
          <w:rPr>
            <w:rFonts w:asciiTheme="minorHAnsi" w:hAnsiTheme="minorHAnsi"/>
            <w:b w:val="0"/>
            <w:bCs w:val="0"/>
            <w:i/>
            <w:iCs/>
          </w:rPr>
        </w:pPr>
        <w:r w:rsidRPr="00AA53E6">
          <w:rPr>
            <w:rFonts w:asciiTheme="minorHAnsi" w:hAnsiTheme="minorHAnsi"/>
            <w:b w:val="0"/>
            <w:bCs w:val="0"/>
            <w:i/>
            <w:iCs/>
          </w:rPr>
          <w:t xml:space="preserve">Application Form for </w:t>
        </w:r>
        <w:r w:rsidRPr="00AA53E6">
          <w:rPr>
            <w:rFonts w:asciiTheme="minorHAnsi" w:hAnsiTheme="minorHAnsi"/>
            <w:b w:val="0"/>
            <w:bCs w:val="0"/>
            <w:i/>
            <w:iCs/>
          </w:rPr>
          <w:t xml:space="preserve">CSSR </w:t>
        </w:r>
        <w:r w:rsidRPr="00AA53E6">
          <w:rPr>
            <w:rFonts w:asciiTheme="minorHAnsi" w:hAnsiTheme="minorHAnsi"/>
            <w:b w:val="0"/>
            <w:bCs w:val="0"/>
            <w:i/>
            <w:iCs/>
          </w:rPr>
          <w:t>Publicly Engaged Research in Religion</w:t>
        </w:r>
        <w:r w:rsidRPr="00AA53E6">
          <w:rPr>
            <w:rFonts w:asciiTheme="minorHAnsi" w:hAnsiTheme="minorHAnsi"/>
            <w:b w:val="0"/>
            <w:bCs w:val="0"/>
            <w:i/>
            <w:iCs/>
            <w:lang w:val="en-GB"/>
          </w:rPr>
          <w:t>, v. 05-2024</w:t>
        </w:r>
        <w:r w:rsidR="00DF1533">
          <w:rPr>
            <w:rFonts w:asciiTheme="minorHAnsi" w:hAnsiTheme="minorHAnsi"/>
            <w:b w:val="0"/>
            <w:bCs w:val="0"/>
            <w:i/>
            <w:iCs/>
            <w:lang w:val="en-GB"/>
          </w:rPr>
          <w:tab/>
          <w:t xml:space="preserve"> </w:t>
        </w:r>
        <w:r w:rsidRPr="00AA53E6">
          <w:rPr>
            <w:rFonts w:asciiTheme="minorHAnsi" w:hAnsiTheme="minorHAnsi"/>
            <w:b w:val="0"/>
            <w:bCs w:val="0"/>
            <w:lang w:val="en-GB"/>
          </w:rPr>
          <w:t xml:space="preserve">         </w:t>
        </w:r>
        <w:r w:rsidRPr="00AA53E6">
          <w:rPr>
            <w:rFonts w:asciiTheme="minorHAnsi" w:hAnsiTheme="minorHAnsi"/>
          </w:rPr>
          <w:fldChar w:fldCharType="begin"/>
        </w:r>
        <w:r w:rsidRPr="00AA53E6">
          <w:rPr>
            <w:rFonts w:asciiTheme="minorHAnsi" w:hAnsiTheme="minorHAnsi"/>
          </w:rPr>
          <w:instrText xml:space="preserve"> PAGE   \* MERGEFORMAT </w:instrText>
        </w:r>
        <w:r w:rsidRPr="00AA53E6">
          <w:rPr>
            <w:rFonts w:asciiTheme="minorHAnsi" w:hAnsiTheme="minorHAnsi"/>
          </w:rPr>
          <w:fldChar w:fldCharType="separate"/>
        </w:r>
        <w:r w:rsidRPr="00AA53E6">
          <w:rPr>
            <w:rFonts w:asciiTheme="minorHAnsi" w:hAnsiTheme="minorHAnsi"/>
          </w:rPr>
          <w:t>1</w:t>
        </w:r>
        <w:r w:rsidRPr="00AA53E6">
          <w:rPr>
            <w:rFonts w:asciiTheme="minorHAnsi" w:hAnsiTheme="minorHAns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AAA66E" w14:textId="77777777" w:rsidR="006571CA" w:rsidRDefault="006571CA" w:rsidP="00436680">
      <w:r>
        <w:separator/>
      </w:r>
    </w:p>
  </w:footnote>
  <w:footnote w:type="continuationSeparator" w:id="0">
    <w:p w14:paraId="4904E349" w14:textId="77777777" w:rsidR="006571CA" w:rsidRDefault="006571CA" w:rsidP="004366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1964B2"/>
    <w:multiLevelType w:val="hybridMultilevel"/>
    <w:tmpl w:val="A5EE2D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5031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xMDQ1NTE1srAwMTVX0lEKTi0uzszPAykwrAUAdsr66CwAAAA="/>
  </w:docVars>
  <w:rsids>
    <w:rsidRoot w:val="00F348E0"/>
    <w:rsid w:val="00187C83"/>
    <w:rsid w:val="001D030C"/>
    <w:rsid w:val="002F41E8"/>
    <w:rsid w:val="00310D7C"/>
    <w:rsid w:val="003B71BB"/>
    <w:rsid w:val="00436680"/>
    <w:rsid w:val="004D612E"/>
    <w:rsid w:val="005969D2"/>
    <w:rsid w:val="006571CA"/>
    <w:rsid w:val="006B0801"/>
    <w:rsid w:val="007C4C64"/>
    <w:rsid w:val="008716CB"/>
    <w:rsid w:val="00884F0F"/>
    <w:rsid w:val="00941CCE"/>
    <w:rsid w:val="009B28E8"/>
    <w:rsid w:val="009D1016"/>
    <w:rsid w:val="00A51079"/>
    <w:rsid w:val="00AA53E6"/>
    <w:rsid w:val="00AC3B94"/>
    <w:rsid w:val="00C7096A"/>
    <w:rsid w:val="00C82A4C"/>
    <w:rsid w:val="00C85428"/>
    <w:rsid w:val="00CA393A"/>
    <w:rsid w:val="00DF1533"/>
    <w:rsid w:val="00E94AB2"/>
    <w:rsid w:val="00EB1497"/>
    <w:rsid w:val="00F16E3B"/>
    <w:rsid w:val="00F348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9AA2C"/>
  <w15:docId w15:val="{EEB1E0BA-ED86-4773-9191-E8678C413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CA2"/>
  </w:style>
  <w:style w:type="paragraph" w:styleId="Heading1">
    <w:name w:val="heading 1"/>
    <w:basedOn w:val="Normal"/>
    <w:next w:val="Normal"/>
    <w:link w:val="Heading1Char"/>
    <w:uiPriority w:val="9"/>
    <w:qFormat/>
    <w:rsid w:val="00CA393A"/>
    <w:pPr>
      <w:keepNext/>
      <w:keepLines/>
      <w:spacing w:before="360" w:after="80" w:line="259" w:lineRule="auto"/>
      <w:jc w:val="center"/>
      <w:outlineLvl w:val="0"/>
    </w:pPr>
    <w:rPr>
      <w:rFonts w:ascii="Times New Roman" w:eastAsia="Times New Roman" w:hAnsi="Times New Roman" w:cs="Times New Roman"/>
      <w:b/>
      <w:bCs/>
      <w:kern w:val="2"/>
      <w:lang w:val="en-CA" w:eastAsia="en-CA"/>
      <w14:ligatures w14:val="standardContextu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66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6680"/>
  </w:style>
  <w:style w:type="paragraph" w:styleId="Footer">
    <w:name w:val="footer"/>
    <w:basedOn w:val="Normal"/>
    <w:link w:val="FooterChar"/>
    <w:uiPriority w:val="99"/>
    <w:unhideWhenUsed/>
    <w:rsid w:val="004366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680"/>
  </w:style>
  <w:style w:type="paragraph" w:styleId="Title">
    <w:name w:val="Title"/>
    <w:basedOn w:val="Normal"/>
    <w:next w:val="Normal"/>
    <w:link w:val="TitleChar"/>
    <w:uiPriority w:val="10"/>
    <w:qFormat/>
    <w:rsid w:val="004366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66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941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16E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6E3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16E3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A393A"/>
    <w:rPr>
      <w:rFonts w:ascii="Times New Roman" w:eastAsia="Times New Roman" w:hAnsi="Times New Roman" w:cs="Times New Roman"/>
      <w:b/>
      <w:bCs/>
      <w:kern w:val="2"/>
      <w:lang w:val="en-CA" w:eastAsia="en-CA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CA393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1497"/>
    <w:pPr>
      <w:spacing w:after="160" w:line="259" w:lineRule="auto"/>
      <w:ind w:left="720"/>
      <w:contextualSpacing/>
    </w:pPr>
    <w:rPr>
      <w:kern w:val="2"/>
      <w:sz w:val="22"/>
      <w:szCs w:val="22"/>
      <w:lang w:val="en-C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9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6086EA6-7E55-1545-8C0C-5D6A35AEA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 m</dc:creator>
  <cp:keywords/>
  <cp:lastModifiedBy>Jacqueline Giesbrecht</cp:lastModifiedBy>
  <cp:revision>8</cp:revision>
  <dcterms:created xsi:type="dcterms:W3CDTF">2024-05-05T17:44:00Z</dcterms:created>
  <dcterms:modified xsi:type="dcterms:W3CDTF">2024-05-05T18:10:00Z</dcterms:modified>
</cp:coreProperties>
</file>